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CD7317" w14:textId="77777777" w:rsidR="00D33865" w:rsidRDefault="00D33865" w:rsidP="00D33865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D3B45"/>
          <w:sz w:val="24"/>
          <w:szCs w:val="24"/>
          <w:shd w:val="clear" w:color="auto" w:fill="FFFFFF"/>
        </w:rPr>
      </w:pPr>
      <w:r>
        <w:rPr>
          <w:rFonts w:ascii="Helvetica" w:eastAsia="Times New Roman" w:hAnsi="Helvetica" w:cs="Helvetica"/>
          <w:color w:val="2D3B45"/>
          <w:sz w:val="24"/>
          <w:szCs w:val="24"/>
          <w:shd w:val="clear" w:color="auto" w:fill="FFFFFF"/>
        </w:rPr>
        <w:t>Project 2 psuedocode to calculate 3% state and 9% federal tax:</w:t>
      </w:r>
    </w:p>
    <w:p w14:paraId="5DA6F78E" w14:textId="43800066" w:rsidR="00D33865" w:rsidRDefault="00D33865" w:rsidP="00D33865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</w:p>
    <w:p w14:paraId="209C1DE0" w14:textId="29FAC9FE" w:rsidR="002948C5" w:rsidRDefault="002948C5" w:rsidP="00D33865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Start</w:t>
      </w:r>
    </w:p>
    <w:p w14:paraId="1523D2A5" w14:textId="77777777" w:rsidR="002948C5" w:rsidRDefault="002948C5" w:rsidP="00D33865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</w:p>
    <w:p w14:paraId="531823BF" w14:textId="2B3F8028" w:rsidR="00D33865" w:rsidRDefault="00D33865" w:rsidP="00D33865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D33865">
        <w:rPr>
          <w:rFonts w:ascii="Helvetica" w:eastAsia="Times New Roman" w:hAnsi="Helvetica" w:cs="Helvetica"/>
          <w:color w:val="2D3B45"/>
          <w:sz w:val="24"/>
          <w:szCs w:val="24"/>
        </w:rPr>
        <w:t xml:space="preserve">Read </w:t>
      </w:r>
      <w:r w:rsidR="00F43A0F">
        <w:rPr>
          <w:rFonts w:ascii="Helvetica" w:eastAsia="Times New Roman" w:hAnsi="Helvetica" w:cs="Helvetica"/>
          <w:color w:val="2D3B45"/>
          <w:sz w:val="24"/>
          <w:szCs w:val="24"/>
        </w:rPr>
        <w:t xml:space="preserve">Gross </w:t>
      </w:r>
      <w:r w:rsidRPr="00D33865">
        <w:rPr>
          <w:rFonts w:ascii="Helvetica" w:eastAsia="Times New Roman" w:hAnsi="Helvetica" w:cs="Helvetica"/>
          <w:color w:val="2D3B45"/>
          <w:sz w:val="24"/>
          <w:szCs w:val="24"/>
        </w:rPr>
        <w:t>Income</w:t>
      </w:r>
    </w:p>
    <w:p w14:paraId="3E244E68" w14:textId="77777777" w:rsidR="002948C5" w:rsidRDefault="002948C5" w:rsidP="00D33865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</w:p>
    <w:p w14:paraId="32A1FCEC" w14:textId="6200FA79" w:rsidR="002948C5" w:rsidRDefault="002948C5" w:rsidP="002948C5">
      <w:pPr>
        <w:shd w:val="clear" w:color="auto" w:fill="FFFFFF"/>
        <w:spacing w:after="0" w:line="240" w:lineRule="auto"/>
        <w:ind w:firstLine="720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Check for integer</w:t>
      </w:r>
      <w:bookmarkStart w:id="0" w:name="_GoBack"/>
      <w:bookmarkEnd w:id="0"/>
    </w:p>
    <w:p w14:paraId="2D5EC942" w14:textId="77777777" w:rsidR="002948C5" w:rsidRPr="00D33865" w:rsidRDefault="002948C5" w:rsidP="00D33865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</w:p>
    <w:p w14:paraId="4FE0DBFB" w14:textId="521ED40E" w:rsidR="00D33865" w:rsidRDefault="003C4BD2" w:rsidP="00A35CEB">
      <w:pPr>
        <w:shd w:val="clear" w:color="auto" w:fill="FFFFFF"/>
        <w:spacing w:after="0" w:line="240" w:lineRule="auto"/>
        <w:ind w:firstLine="720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Federal </w:t>
      </w:r>
      <w:r w:rsidR="00D33865" w:rsidRPr="00D33865">
        <w:rPr>
          <w:rFonts w:ascii="Helvetica" w:eastAsia="Times New Roman" w:hAnsi="Helvetica" w:cs="Helvetica"/>
          <w:color w:val="2D3B45"/>
          <w:sz w:val="24"/>
          <w:szCs w:val="24"/>
        </w:rPr>
        <w:t>Tax =</w:t>
      </w:r>
      <w:r w:rsidR="00F43A0F" w:rsidRPr="00F43A0F">
        <w:rPr>
          <w:rFonts w:ascii="Helvetica" w:eastAsia="Times New Roman" w:hAnsi="Helvetica" w:cs="Helvetica"/>
          <w:color w:val="2D3B45"/>
          <w:sz w:val="24"/>
          <w:szCs w:val="24"/>
        </w:rPr>
        <w:t xml:space="preserve"> </w:t>
      </w:r>
      <w:r w:rsidR="00F43A0F">
        <w:rPr>
          <w:rFonts w:ascii="Helvetica" w:eastAsia="Times New Roman" w:hAnsi="Helvetica" w:cs="Helvetica"/>
          <w:color w:val="2D3B45"/>
          <w:sz w:val="24"/>
          <w:szCs w:val="24"/>
        </w:rPr>
        <w:t xml:space="preserve">Gross </w:t>
      </w:r>
      <w:r w:rsidR="00F43A0F" w:rsidRPr="00D33865">
        <w:rPr>
          <w:rFonts w:ascii="Helvetica" w:eastAsia="Times New Roman" w:hAnsi="Helvetica" w:cs="Helvetica"/>
          <w:color w:val="2D3B45"/>
          <w:sz w:val="24"/>
          <w:szCs w:val="24"/>
        </w:rPr>
        <w:t xml:space="preserve">Income </w:t>
      </w:r>
      <w:r w:rsidR="00D33865" w:rsidRPr="00D33865">
        <w:rPr>
          <w:rFonts w:ascii="Helvetica" w:eastAsia="Times New Roman" w:hAnsi="Helvetica" w:cs="Helvetica"/>
          <w:color w:val="2D3B45"/>
          <w:sz w:val="24"/>
          <w:szCs w:val="24"/>
        </w:rPr>
        <w:t>* .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>09</w:t>
      </w:r>
    </w:p>
    <w:p w14:paraId="03B9F1D5" w14:textId="45DAF46E" w:rsidR="00D67719" w:rsidRDefault="00D67719" w:rsidP="00A35CEB">
      <w:pPr>
        <w:shd w:val="clear" w:color="auto" w:fill="FFFFFF"/>
        <w:spacing w:after="0" w:line="240" w:lineRule="auto"/>
        <w:ind w:firstLine="720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ab/>
        <w:t>Print Federal Tax</w:t>
      </w:r>
    </w:p>
    <w:p w14:paraId="7BDFEABC" w14:textId="77777777" w:rsidR="002948C5" w:rsidRDefault="002948C5" w:rsidP="00A35CEB">
      <w:pPr>
        <w:shd w:val="clear" w:color="auto" w:fill="FFFFFF"/>
        <w:spacing w:after="0" w:line="240" w:lineRule="auto"/>
        <w:ind w:firstLine="720"/>
        <w:rPr>
          <w:rFonts w:ascii="Helvetica" w:eastAsia="Times New Roman" w:hAnsi="Helvetica" w:cs="Helvetica"/>
          <w:color w:val="2D3B45"/>
          <w:sz w:val="24"/>
          <w:szCs w:val="24"/>
        </w:rPr>
      </w:pPr>
    </w:p>
    <w:p w14:paraId="49AC3C70" w14:textId="77F0141F" w:rsidR="00936665" w:rsidRDefault="00936665" w:rsidP="00A35CEB">
      <w:pPr>
        <w:shd w:val="clear" w:color="auto" w:fill="FFFFFF"/>
        <w:spacing w:after="0" w:line="240" w:lineRule="auto"/>
        <w:ind w:firstLine="720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State Tax = </w:t>
      </w:r>
      <w:r w:rsidR="00F43A0F">
        <w:rPr>
          <w:rFonts w:ascii="Helvetica" w:eastAsia="Times New Roman" w:hAnsi="Helvetica" w:cs="Helvetica"/>
          <w:color w:val="2D3B45"/>
          <w:sz w:val="24"/>
          <w:szCs w:val="24"/>
        </w:rPr>
        <w:t xml:space="preserve">Gross </w:t>
      </w:r>
      <w:r w:rsidR="00F43A0F" w:rsidRPr="00D33865">
        <w:rPr>
          <w:rFonts w:ascii="Helvetica" w:eastAsia="Times New Roman" w:hAnsi="Helvetica" w:cs="Helvetica"/>
          <w:color w:val="2D3B45"/>
          <w:sz w:val="24"/>
          <w:szCs w:val="24"/>
        </w:rPr>
        <w:t>Income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* .03</w:t>
      </w:r>
    </w:p>
    <w:p w14:paraId="5040DFCC" w14:textId="25C42BB8" w:rsidR="00D67719" w:rsidRDefault="00D67719" w:rsidP="00A35CEB">
      <w:pPr>
        <w:shd w:val="clear" w:color="auto" w:fill="FFFFFF"/>
        <w:spacing w:after="0" w:line="240" w:lineRule="auto"/>
        <w:ind w:firstLine="720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ab/>
        <w:t>Print State Tax</w:t>
      </w:r>
    </w:p>
    <w:p w14:paraId="71CE0AC8" w14:textId="77777777" w:rsidR="002948C5" w:rsidRDefault="002948C5" w:rsidP="00A35CEB">
      <w:pPr>
        <w:shd w:val="clear" w:color="auto" w:fill="FFFFFF"/>
        <w:spacing w:after="0" w:line="240" w:lineRule="auto"/>
        <w:ind w:firstLine="720"/>
        <w:rPr>
          <w:rFonts w:ascii="Helvetica" w:eastAsia="Times New Roman" w:hAnsi="Helvetica" w:cs="Helvetica"/>
          <w:color w:val="2D3B45"/>
          <w:sz w:val="24"/>
          <w:szCs w:val="24"/>
        </w:rPr>
      </w:pPr>
    </w:p>
    <w:p w14:paraId="1FCA41DE" w14:textId="65A976D7" w:rsidR="00A35CEB" w:rsidRPr="00D33865" w:rsidRDefault="00A35CEB" w:rsidP="00A35CEB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ab/>
        <w:t xml:space="preserve">Net Income= </w:t>
      </w:r>
      <w:r w:rsidR="00F43A0F">
        <w:rPr>
          <w:rFonts w:ascii="Helvetica" w:eastAsia="Times New Roman" w:hAnsi="Helvetica" w:cs="Helvetica"/>
          <w:color w:val="2D3B45"/>
          <w:sz w:val="24"/>
          <w:szCs w:val="24"/>
        </w:rPr>
        <w:t xml:space="preserve">Gross </w:t>
      </w:r>
      <w:r w:rsidR="00F43A0F" w:rsidRPr="00D33865">
        <w:rPr>
          <w:rFonts w:ascii="Helvetica" w:eastAsia="Times New Roman" w:hAnsi="Helvetica" w:cs="Helvetica"/>
          <w:color w:val="2D3B45"/>
          <w:sz w:val="24"/>
          <w:szCs w:val="24"/>
        </w:rPr>
        <w:t>Income</w:t>
      </w:r>
      <w:r w:rsidR="00F43A0F">
        <w:rPr>
          <w:rFonts w:ascii="Helvetica" w:eastAsia="Times New Roman" w:hAnsi="Helvetica" w:cs="Helvetica"/>
          <w:color w:val="2D3B45"/>
          <w:sz w:val="24"/>
          <w:szCs w:val="24"/>
        </w:rPr>
        <w:t>-</w:t>
      </w:r>
      <w:r w:rsidR="00471664">
        <w:rPr>
          <w:rFonts w:ascii="Helvetica" w:eastAsia="Times New Roman" w:hAnsi="Helvetica" w:cs="Helvetica"/>
          <w:color w:val="2D3B45"/>
          <w:sz w:val="24"/>
          <w:szCs w:val="24"/>
        </w:rPr>
        <w:t xml:space="preserve"> </w:t>
      </w:r>
      <w:r w:rsidR="00F43A0F">
        <w:rPr>
          <w:rFonts w:ascii="Helvetica" w:eastAsia="Times New Roman" w:hAnsi="Helvetica" w:cs="Helvetica"/>
          <w:color w:val="2D3B45"/>
          <w:sz w:val="24"/>
          <w:szCs w:val="24"/>
        </w:rPr>
        <w:t>(</w:t>
      </w:r>
      <w:r w:rsidR="00471664">
        <w:rPr>
          <w:rFonts w:ascii="Helvetica" w:eastAsia="Times New Roman" w:hAnsi="Helvetica" w:cs="Helvetica"/>
          <w:color w:val="2D3B45"/>
          <w:sz w:val="24"/>
          <w:szCs w:val="24"/>
        </w:rPr>
        <w:t>Federal Tax + State Tax)</w:t>
      </w:r>
    </w:p>
    <w:p w14:paraId="443EDFEB" w14:textId="73EE1EFF" w:rsidR="00D33865" w:rsidRPr="00D33865" w:rsidRDefault="00D33865" w:rsidP="00D67719">
      <w:pPr>
        <w:shd w:val="clear" w:color="auto" w:fill="FFFFFF"/>
        <w:spacing w:after="0" w:line="240" w:lineRule="auto"/>
        <w:ind w:left="720" w:firstLine="720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D33865">
        <w:rPr>
          <w:rFonts w:ascii="Helvetica" w:eastAsia="Times New Roman" w:hAnsi="Helvetica" w:cs="Helvetica"/>
          <w:color w:val="2D3B45"/>
          <w:sz w:val="24"/>
          <w:szCs w:val="24"/>
        </w:rPr>
        <w:t>Print</w:t>
      </w:r>
      <w:r w:rsidR="00D67719">
        <w:rPr>
          <w:rFonts w:ascii="Helvetica" w:eastAsia="Times New Roman" w:hAnsi="Helvetica" w:cs="Helvetica"/>
          <w:color w:val="2D3B45"/>
          <w:sz w:val="24"/>
          <w:szCs w:val="24"/>
        </w:rPr>
        <w:t xml:space="preserve"> net Income</w:t>
      </w:r>
    </w:p>
    <w:p w14:paraId="3B21059A" w14:textId="77777777" w:rsidR="00D33865" w:rsidRPr="00D33865" w:rsidRDefault="00D33865" w:rsidP="00D33865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D33865">
        <w:rPr>
          <w:rFonts w:ascii="Helvetica" w:eastAsia="Times New Roman" w:hAnsi="Helvetica" w:cs="Helvetica"/>
          <w:color w:val="2D3B45"/>
          <w:sz w:val="24"/>
          <w:szCs w:val="24"/>
        </w:rPr>
        <w:t>Stop</w:t>
      </w:r>
    </w:p>
    <w:p w14:paraId="0249C2E9" w14:textId="77777777" w:rsidR="00626AF2" w:rsidRDefault="002948C5"/>
    <w:sectPr w:rsidR="00626A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MzMzsDAwMjM2MjJR0lEKTi0uzszPAykwrAUA0jSeCywAAAA="/>
  </w:docVars>
  <w:rsids>
    <w:rsidRoot w:val="00E8540A"/>
    <w:rsid w:val="0022436B"/>
    <w:rsid w:val="002948C5"/>
    <w:rsid w:val="003C4BD2"/>
    <w:rsid w:val="003D0ED9"/>
    <w:rsid w:val="00471664"/>
    <w:rsid w:val="00936665"/>
    <w:rsid w:val="00A35CEB"/>
    <w:rsid w:val="00D33865"/>
    <w:rsid w:val="00D67719"/>
    <w:rsid w:val="00E8540A"/>
    <w:rsid w:val="00F43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473B4"/>
  <w15:chartTrackingRefBased/>
  <w15:docId w15:val="{F47BC0FD-986E-4DD6-AA9D-EFA2238DD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978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2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03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4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60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5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1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9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5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2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42</Words>
  <Characters>245</Characters>
  <Application>Microsoft Office Word</Application>
  <DocSecurity>0</DocSecurity>
  <Lines>2</Lines>
  <Paragraphs>1</Paragraphs>
  <ScaleCrop>false</ScaleCrop>
  <Company/>
  <LinksUpToDate>false</LinksUpToDate>
  <CharactersWithSpaces>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McEwen</dc:creator>
  <cp:keywords/>
  <dc:description/>
  <cp:lastModifiedBy>McEwen, Benjamin</cp:lastModifiedBy>
  <cp:revision>9</cp:revision>
  <dcterms:created xsi:type="dcterms:W3CDTF">2018-09-11T19:10:00Z</dcterms:created>
  <dcterms:modified xsi:type="dcterms:W3CDTF">2018-09-12T22:37:00Z</dcterms:modified>
</cp:coreProperties>
</file>